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DC364" w14:textId="72786965" w:rsidR="00883A15" w:rsidRDefault="00883A15" w:rsidP="003E4A2D">
      <w:pPr>
        <w:spacing w:after="0" w:line="276" w:lineRule="auto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  <w:r w:rsidRPr="003E4A2D">
        <w:rPr>
          <w:rFonts w:ascii="Century Gothic" w:hAnsi="Century Gothic"/>
          <w:b/>
          <w:bCs/>
          <w:sz w:val="36"/>
          <w:szCs w:val="36"/>
          <w:u w:val="single"/>
        </w:rPr>
        <w:t>SALES REPORT TEMPLATE</w:t>
      </w:r>
    </w:p>
    <w:p w14:paraId="107029ED" w14:textId="77777777" w:rsidR="003E4A2D" w:rsidRPr="003E4A2D" w:rsidRDefault="003E4A2D" w:rsidP="003E4A2D">
      <w:pPr>
        <w:spacing w:after="0" w:line="276" w:lineRule="auto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</w:p>
    <w:p w14:paraId="182E3866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3E4A2D">
        <w:rPr>
          <w:rFonts w:ascii="Century Gothic" w:hAnsi="Century Gothic"/>
          <w:b/>
          <w:bCs/>
          <w:sz w:val="24"/>
          <w:szCs w:val="24"/>
        </w:rPr>
        <w:t>[Company name]</w:t>
      </w:r>
    </w:p>
    <w:p w14:paraId="40366B3C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3E4A2D">
        <w:rPr>
          <w:rFonts w:ascii="Century Gothic" w:hAnsi="Century Gothic"/>
          <w:b/>
          <w:bCs/>
          <w:sz w:val="24"/>
          <w:szCs w:val="24"/>
        </w:rPr>
        <w:t>[Department]</w:t>
      </w:r>
    </w:p>
    <w:p w14:paraId="02BCAFE5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 xml:space="preserve">Monthly report from </w:t>
      </w:r>
      <w:r w:rsidRPr="003E4A2D">
        <w:rPr>
          <w:rFonts w:ascii="Century Gothic" w:hAnsi="Century Gothic"/>
          <w:b/>
          <w:bCs/>
          <w:sz w:val="24"/>
          <w:szCs w:val="24"/>
        </w:rPr>
        <w:t>[start date]</w:t>
      </w:r>
      <w:r w:rsidRPr="003E4A2D">
        <w:rPr>
          <w:rFonts w:ascii="Century Gothic" w:hAnsi="Century Gothic"/>
          <w:sz w:val="24"/>
          <w:szCs w:val="24"/>
        </w:rPr>
        <w:t xml:space="preserve"> to </w:t>
      </w:r>
      <w:r w:rsidRPr="003E4A2D">
        <w:rPr>
          <w:rFonts w:ascii="Century Gothic" w:hAnsi="Century Gothic"/>
          <w:b/>
          <w:bCs/>
          <w:sz w:val="24"/>
          <w:szCs w:val="24"/>
        </w:rPr>
        <w:t>[end date]</w:t>
      </w:r>
    </w:p>
    <w:p w14:paraId="1BB4A887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7CB20FB2" w14:textId="4807F056" w:rsidR="00883A15" w:rsidRPr="003E4A2D" w:rsidRDefault="00883A15" w:rsidP="003E4A2D">
      <w:pPr>
        <w:spacing w:after="0" w:line="276" w:lineRule="auto"/>
        <w:rPr>
          <w:rFonts w:ascii="Century Gothic" w:hAnsi="Century Gothic"/>
          <w:b/>
          <w:bCs/>
          <w:sz w:val="28"/>
          <w:szCs w:val="28"/>
        </w:rPr>
      </w:pPr>
      <w:r w:rsidRPr="003E4A2D">
        <w:rPr>
          <w:rFonts w:ascii="Century Gothic" w:hAnsi="Century Gothic"/>
          <w:b/>
          <w:bCs/>
          <w:sz w:val="28"/>
          <w:szCs w:val="28"/>
        </w:rPr>
        <w:t xml:space="preserve">Team </w:t>
      </w:r>
      <w:r w:rsidR="003E4A2D" w:rsidRPr="003E4A2D">
        <w:rPr>
          <w:rFonts w:ascii="Century Gothic" w:hAnsi="Century Gothic"/>
          <w:b/>
          <w:bCs/>
          <w:sz w:val="28"/>
          <w:szCs w:val="28"/>
        </w:rPr>
        <w:t>Performance Data</w:t>
      </w:r>
    </w:p>
    <w:p w14:paraId="56110989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</w:p>
    <w:p w14:paraId="66A7BFEF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3E4A2D">
        <w:rPr>
          <w:rFonts w:ascii="Century Gothic" w:hAnsi="Century Gothic"/>
          <w:b/>
          <w:bCs/>
          <w:sz w:val="24"/>
          <w:szCs w:val="24"/>
        </w:rPr>
        <w:t>Lead conversion rates</w:t>
      </w:r>
    </w:p>
    <w:p w14:paraId="4C7B14A2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one]: [percent]</w:t>
      </w:r>
    </w:p>
    <w:p w14:paraId="28D35867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two]: [percent]</w:t>
      </w:r>
    </w:p>
    <w:p w14:paraId="4EF3412E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three]: [percent]</w:t>
      </w:r>
    </w:p>
    <w:p w14:paraId="651872C7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75F819CD" w14:textId="115798C9" w:rsidR="00883A15" w:rsidRPr="003E4A2D" w:rsidRDefault="00883A15" w:rsidP="003E4A2D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3E4A2D">
        <w:rPr>
          <w:rFonts w:ascii="Century Gothic" w:hAnsi="Century Gothic"/>
          <w:b/>
          <w:bCs/>
          <w:sz w:val="24"/>
          <w:szCs w:val="24"/>
        </w:rPr>
        <w:t xml:space="preserve">Touch </w:t>
      </w:r>
      <w:r w:rsidR="003E4A2D" w:rsidRPr="003E4A2D">
        <w:rPr>
          <w:rFonts w:ascii="Century Gothic" w:hAnsi="Century Gothic"/>
          <w:b/>
          <w:bCs/>
          <w:sz w:val="24"/>
          <w:szCs w:val="24"/>
        </w:rPr>
        <w:t>Points</w:t>
      </w:r>
    </w:p>
    <w:p w14:paraId="4A02C1B0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one]: [number of touch points]</w:t>
      </w:r>
    </w:p>
    <w:p w14:paraId="66CD4C49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two]: [number of touch points]</w:t>
      </w:r>
    </w:p>
    <w:p w14:paraId="6CF47411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three]: [number of touch points]</w:t>
      </w:r>
    </w:p>
    <w:p w14:paraId="7915B16D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5044892C" w14:textId="4FB24650" w:rsidR="00883A15" w:rsidRPr="003E4A2D" w:rsidRDefault="00883A15" w:rsidP="003E4A2D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3E4A2D">
        <w:rPr>
          <w:rFonts w:ascii="Century Gothic" w:hAnsi="Century Gothic"/>
          <w:b/>
          <w:bCs/>
          <w:sz w:val="24"/>
          <w:szCs w:val="24"/>
        </w:rPr>
        <w:t xml:space="preserve">Lead </w:t>
      </w:r>
      <w:r w:rsidR="003E4A2D" w:rsidRPr="003E4A2D">
        <w:rPr>
          <w:rFonts w:ascii="Century Gothic" w:hAnsi="Century Gothic"/>
          <w:b/>
          <w:bCs/>
          <w:sz w:val="24"/>
          <w:szCs w:val="24"/>
        </w:rPr>
        <w:t>Response Time</w:t>
      </w:r>
    </w:p>
    <w:p w14:paraId="704F5072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one]: [number of minutes]</w:t>
      </w:r>
    </w:p>
    <w:p w14:paraId="2DCE2219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two]: [number of minutes]</w:t>
      </w:r>
    </w:p>
    <w:p w14:paraId="57FED626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three]: [number of minutes]</w:t>
      </w:r>
    </w:p>
    <w:p w14:paraId="352B4F9A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16CEAE29" w14:textId="0755281C" w:rsidR="00883A15" w:rsidRPr="003E4A2D" w:rsidRDefault="00883A15" w:rsidP="003E4A2D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3E4A2D">
        <w:rPr>
          <w:rFonts w:ascii="Century Gothic" w:hAnsi="Century Gothic"/>
          <w:b/>
          <w:bCs/>
          <w:sz w:val="24"/>
          <w:szCs w:val="24"/>
        </w:rPr>
        <w:t xml:space="preserve">Revenue </w:t>
      </w:r>
      <w:r w:rsidR="003E4A2D" w:rsidRPr="003E4A2D">
        <w:rPr>
          <w:rFonts w:ascii="Century Gothic" w:hAnsi="Century Gothic"/>
          <w:b/>
          <w:bCs/>
          <w:sz w:val="24"/>
          <w:szCs w:val="24"/>
        </w:rPr>
        <w:t>Closed</w:t>
      </w:r>
    </w:p>
    <w:p w14:paraId="11FC0C5A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one]: [dollars of revenue from closed deals]</w:t>
      </w:r>
    </w:p>
    <w:p w14:paraId="0D7287AE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two]: [dollars of revenue from closed deals]</w:t>
      </w:r>
    </w:p>
    <w:p w14:paraId="7DCBCD6A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three]: [dollars of revenue from closed deals]</w:t>
      </w:r>
    </w:p>
    <w:p w14:paraId="0E9445FC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</w:p>
    <w:p w14:paraId="694D8C5E" w14:textId="5BA7D9C4" w:rsidR="00883A15" w:rsidRPr="003E4A2D" w:rsidRDefault="00883A15" w:rsidP="003E4A2D">
      <w:pPr>
        <w:spacing w:after="0" w:line="276" w:lineRule="auto"/>
        <w:rPr>
          <w:rFonts w:ascii="Century Gothic" w:hAnsi="Century Gothic"/>
          <w:b/>
          <w:bCs/>
          <w:sz w:val="24"/>
          <w:szCs w:val="24"/>
        </w:rPr>
      </w:pPr>
      <w:r w:rsidRPr="003E4A2D">
        <w:rPr>
          <w:rFonts w:ascii="Century Gothic" w:hAnsi="Century Gothic"/>
          <w:b/>
          <w:bCs/>
          <w:sz w:val="24"/>
          <w:szCs w:val="24"/>
        </w:rPr>
        <w:t xml:space="preserve">Performance </w:t>
      </w:r>
      <w:r w:rsidR="003E4A2D" w:rsidRPr="003E4A2D">
        <w:rPr>
          <w:rFonts w:ascii="Century Gothic" w:hAnsi="Century Gothic"/>
          <w:b/>
          <w:bCs/>
          <w:sz w:val="24"/>
          <w:szCs w:val="24"/>
        </w:rPr>
        <w:t>Improvement Over Last Month</w:t>
      </w:r>
    </w:p>
    <w:p w14:paraId="5F0ED859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one]: [percent change]</w:t>
      </w:r>
    </w:p>
    <w:p w14:paraId="578EC53E" w14:textId="77777777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two]: [percent change]</w:t>
      </w:r>
    </w:p>
    <w:p w14:paraId="2E2E82E7" w14:textId="1B31BF7B" w:rsidR="00883A15" w:rsidRPr="003E4A2D" w:rsidRDefault="00883A15" w:rsidP="003E4A2D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3E4A2D">
        <w:rPr>
          <w:rFonts w:ascii="Century Gothic" w:hAnsi="Century Gothic"/>
          <w:sz w:val="24"/>
          <w:szCs w:val="24"/>
        </w:rPr>
        <w:t>[Sales rep three]: [percent change]</w:t>
      </w:r>
    </w:p>
    <w:sectPr w:rsidR="00883A15" w:rsidRPr="003E4A2D" w:rsidSect="003E4A2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FD3A8" w14:textId="77777777" w:rsidR="00EC1D3D" w:rsidRDefault="00EC1D3D" w:rsidP="003E4A2D">
      <w:pPr>
        <w:spacing w:after="0" w:line="240" w:lineRule="auto"/>
      </w:pPr>
      <w:r>
        <w:separator/>
      </w:r>
    </w:p>
  </w:endnote>
  <w:endnote w:type="continuationSeparator" w:id="0">
    <w:p w14:paraId="5F91F257" w14:textId="77777777" w:rsidR="00EC1D3D" w:rsidRDefault="00EC1D3D" w:rsidP="003E4A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520DB" w14:textId="77777777" w:rsidR="00EC1D3D" w:rsidRDefault="00EC1D3D" w:rsidP="003E4A2D">
      <w:pPr>
        <w:spacing w:after="0" w:line="240" w:lineRule="auto"/>
      </w:pPr>
      <w:r>
        <w:separator/>
      </w:r>
    </w:p>
  </w:footnote>
  <w:footnote w:type="continuationSeparator" w:id="0">
    <w:p w14:paraId="2D395182" w14:textId="77777777" w:rsidR="00EC1D3D" w:rsidRDefault="00EC1D3D" w:rsidP="003E4A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DMytjAwsDQ3MTFQ0lEKTi0uzszPAykwrAUAYIZIbCwAAAA="/>
  </w:docVars>
  <w:rsids>
    <w:rsidRoot w:val="00883A15"/>
    <w:rsid w:val="003E4A2D"/>
    <w:rsid w:val="00883A15"/>
    <w:rsid w:val="00EC1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A2FBC"/>
  <w15:chartTrackingRefBased/>
  <w15:docId w15:val="{5E84F4CB-8595-413C-809A-04A7091EE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4A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A2D"/>
  </w:style>
  <w:style w:type="paragraph" w:styleId="Footer">
    <w:name w:val="footer"/>
    <w:basedOn w:val="Normal"/>
    <w:link w:val="FooterChar"/>
    <w:uiPriority w:val="99"/>
    <w:unhideWhenUsed/>
    <w:rsid w:val="003E4A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A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09</Characters>
  <Application>Microsoft Office Word</Application>
  <DocSecurity>0</DocSecurity>
  <Lines>5</Lines>
  <Paragraphs>1</Paragraphs>
  <ScaleCrop>false</ScaleCrop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1811</cp:lastModifiedBy>
  <cp:revision>2</cp:revision>
  <dcterms:created xsi:type="dcterms:W3CDTF">2022-10-21T08:57:00Z</dcterms:created>
  <dcterms:modified xsi:type="dcterms:W3CDTF">2022-10-21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b0fb1e-322b-4a06-b9c0-30473c1ffa70</vt:lpwstr>
  </property>
</Properties>
</file>